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ristin Hennell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ist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nnell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 39th Street DG 605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ristin.hennell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235781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i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shlyn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